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2d35027457a5e08ae2416d6edd522ed087a422a"/>
    <w:p>
      <w:pPr>
        <w:pStyle w:val="Heading1"/>
      </w:pPr>
      <w:r>
        <w:t xml:space="preserve">Personal Statement for Laboratory Technician Position</w:t>
      </w:r>
    </w:p>
    <w:p>
      <w:pPr>
        <w:pStyle w:val="FirstParagraph"/>
      </w:pPr>
      <w:r>
        <w:t xml:space="preserve">As I prepare this Personal Statement to apply for a Laboratory Technician position within the vibrant scientific community of Los Angeles, United States, I am filled with profound enthusiasm for contributing my technical expertise and dedication to advancing healthcare and scientific research in one of the nation's most dynamic metropolitan centers. My journey toward becoming a skilled Laboratory Technician has been meticulously shaped by academic rigor, hands-on laboratory experience across diverse settings, and an unwavering commitment to precision—qualities I intend to bring directly to your esteemed institution in United States Los Angeles.</w:t>
      </w:r>
    </w:p>
    <w:p>
      <w:pPr>
        <w:pStyle w:val="BodyText"/>
      </w:pPr>
      <w:r>
        <w:t xml:space="preserve">My foundational training began at California State University, Northridge, where I earned a Bachelor of Science in Biotechnology with a focus on molecular diagnostics. Throughout my undergraduate studies, I immersed myself in advanced coursework including Clinical Laboratory Science, Microbiology, Biochemistry Techniques, and Laboratory Quality Management Systems. These courses provided more than theoretical knowledge; they cultivated my ability to interpret complex data while adhering to stringent regulatory standards such as CLIA (Clinical Laboratory Improvement Amendments) and CAP (College of American Pathologists) guidelines—standards that are especially critical within the high-stakes environment of United States Los Angeles laboratories serving diverse populations across Southern California.</w:t>
      </w:r>
    </w:p>
    <w:p>
      <w:pPr>
        <w:pStyle w:val="BodyText"/>
      </w:pPr>
      <w:r>
        <w:t xml:space="preserve">My practical experience solidified my passion for laboratory science during a 15-month internship at Harbor-UCLA Medical Center in Torrance, a premier healthcare institution within the Los Angeles metropolitan area. There, I functioned as a Clinical Laboratory Technician under the supervision of senior pathologists and medical technologists. My daily responsibilities included processing over 100 patient specimens weekly—performing urinalysis, hematology testing, blood banking procedures, and microbiological culturing—while maintaining impeccable documentation in the LIMS (Laboratory Information Management System). One particularly significant achievement involved optimizing our sample tracking protocol for the emergency department’s coagulation studies. By implementing barcode scanning for specimen collection, we reduced processing errors by 35% and accelerated turnaround times by 22%, directly enhancing patient care during critical situations. This experience reinforced my understanding that precision in laboratory work isn't merely about accuracy—it's about contributing to life-saving clinical decisions.</w:t>
      </w:r>
    </w:p>
    <w:p>
      <w:pPr>
        <w:pStyle w:val="BodyText"/>
      </w:pPr>
      <w:r>
        <w:t xml:space="preserve">Beyond technical proficiency, I have cultivated essential soft skills vital for success as a Laboratory Technician in Los Angeles' collaborative healthcare ecosystem. Working alongside multidisciplinary teams at Cedars-Sinai Medical Center’s research division, I learned to communicate complex findings clearly to physicians and researchers without jargon—a skill that ensures seamless integration of lab results into patient care pathways. Additionally, my fluency in Spanish (certified through the American Council on the Teaching of Foreign Languages) allows me to effectively support Los Angeles’ predominantly bilingual population during specimen collection and patient education phases, fostering trust and reducing healthcare disparities. In a city where cultural competence is paramount, this ability aligns perfectly with the inclusive mission of institutions like Kaiser Permanente or City of Hope—two organizations I deeply admire for their community-focused approaches in United States Los Angeles.</w:t>
      </w:r>
    </w:p>
    <w:p>
      <w:pPr>
        <w:pStyle w:val="BodyText"/>
      </w:pPr>
      <w:r>
        <w:t xml:space="preserve">I am particularly drawn to the Laboratory Technician role in United States Los Angeles because of our city’s unparalleled concentration of scientific innovation. From the biotechnology hubs near USC and UCLA to cutting-edge cancer research at City of Hope, Los Angeles represents a living laboratory for medical advancement. I am eager to contribute my expertise to this ecosystem—not just as a technician, but as a proactive member dedicated to elevating lab efficiency and diagnostic excellence. For example, I have proactively explored AI-driven lab automation tools through continuing education courses and would welcome the opportunity to implement such technologies at your facility, potentially reducing manual errors in high-volume testing scenarios common in Los Angeles’ bustling healthcare networks.</w:t>
      </w:r>
    </w:p>
    <w:p>
      <w:pPr>
        <w:pStyle w:val="BodyText"/>
      </w:pPr>
      <w:r>
        <w:t xml:space="preserve">What distinguishes me as a candidate is my relentless focus on continuous improvement. In my previous role, I spearheaded a quality control initiative that standardized reagent storage protocols across three departments at Harbor-UCLA, resulting in a 40% reduction in test cancellations due to expired materials. This initiative required meticulous attention to detail—ensuring temperature logs were maintained within ±1°C of target ranges—and collaboration with supply chain managers. Such experiences have ingrained in me the understanding that a Laboratory Technician’s role extends beyond the bench; it encompasses safeguarding data integrity, supporting staff through training, and ensuring regulatory compliance—a holistic perspective I would bring to your team in Los Angeles.</w:t>
      </w:r>
    </w:p>
    <w:p>
      <w:pPr>
        <w:pStyle w:val="BodyText"/>
      </w:pPr>
      <w:r>
        <w:t xml:space="preserve">Moreover, I am deeply aware of the unique challenges facing laboratories in a diverse urban center like Los Angeles. The city’s demographic diversity means we serve patients from all socioeconomic backgrounds, requiring labs to balance cost efficiency with accessibility. My background working in community health centers has taught me to maximize resourcefulness—such as repurposing existing equipment for new testing protocols without compromising safety standards—a skill I believe will be invaluable as your laboratory navigates evolving healthcare demands across the United States.</w:t>
      </w:r>
    </w:p>
    <w:p>
      <w:pPr>
        <w:pStyle w:val="BodyText"/>
      </w:pPr>
      <w:r>
        <w:t xml:space="preserve">This Personal Statement encapsulates not just my qualifications, but my commitment to thriving in Los Angeles’ demanding yet rewarding scientific landscape. I am not merely seeking a position as a Laboratory Technician—I aim to become an indispensable asset who elevates operational excellence within your laboratory. My goal is to leverage my technical skills, cultural awareness, and passion for precision to support your mission of delivering exceptional patient outcomes in United States Los Angeles, where healthcare innovation intersects with community impact every single day.</w:t>
      </w:r>
    </w:p>
    <w:p>
      <w:pPr>
        <w:pStyle w:val="BodyText"/>
      </w:pPr>
      <w:r>
        <w:t xml:space="preserve">As I conclude this Personal Statement, I reaffirm my eagerness to contribute to the scientific excellence that defines Los Angeles. The city’s laboratories are more than workspaces—they are vital hubs of hope for millions of residents. With my dedication to accuracy, collaborative spirit, and profound respect for the clinical significance of laboratory work, I am confident I possess the qualities needed to excel as your next Laboratory Technician in United States Los Angeles. Thank you for considering my application; I welcome the opportunity to discuss how my background aligns with your team’s vision.</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Los Angeles, United States</dc:title>
  <dc:creator/>
  <cp:keywords/>
  <dcterms:created xsi:type="dcterms:W3CDTF">2026-07-23T10:11:00Z</dcterms:created>
  <dcterms:modified xsi:type="dcterms:W3CDTF">2026-07-23T10:11:00Z</dcterms:modified>
</cp:coreProperties>
</file>

<file path=docProps/custom.xml><?xml version="1.0" encoding="utf-8"?>
<Properties xmlns="http://schemas.openxmlformats.org/officeDocument/2006/custom-properties" xmlns:vt="http://schemas.openxmlformats.org/officeDocument/2006/docPropsVTypes"/>
</file>